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829455" w14:textId="77777777" w:rsidR="00547C58" w:rsidRDefault="00BF60BA">
      <w:pPr>
        <w:pStyle w:val="Heading1"/>
      </w:pPr>
      <w:bookmarkStart w:id="0" w:name="meeting-notes"/>
      <w:r>
        <w:t>Meeting Notes</w:t>
      </w:r>
    </w:p>
    <w:p w14:paraId="5A6D7776" w14:textId="3CE0EB17" w:rsidR="00547C58" w:rsidRDefault="5870BFAC">
      <w:pPr>
        <w:pStyle w:val="FirstParagraph"/>
      </w:pPr>
      <w:r>
        <w:t>Team: Red Piranha</w:t>
      </w:r>
      <w:r w:rsidR="00BF60BA">
        <w:br/>
      </w:r>
      <w:r>
        <w:t>Date:</w:t>
      </w:r>
      <w:r w:rsidR="1FEDFD95">
        <w:t xml:space="preserve"> 12/10/2021</w:t>
      </w:r>
      <w:r w:rsidR="00BF60BA">
        <w:br/>
      </w:r>
      <w:r>
        <w:t>Time:</w:t>
      </w:r>
      <w:r w:rsidR="75572ADF">
        <w:t xml:space="preserve"> </w:t>
      </w:r>
      <w:r w:rsidR="2B02EEE4">
        <w:t>1</w:t>
      </w:r>
      <w:r w:rsidR="00F17FCE">
        <w:t>:00 P</w:t>
      </w:r>
      <w:r w:rsidR="2B02EEE4">
        <w:t>M – 1</w:t>
      </w:r>
      <w:r w:rsidR="00F17FCE">
        <w:t>:3</w:t>
      </w:r>
      <w:r w:rsidR="2B02EEE4">
        <w:t>0 PM</w:t>
      </w:r>
      <w:r w:rsidR="00BF60BA">
        <w:br/>
      </w:r>
      <w:r>
        <w:t>Location:</w:t>
      </w:r>
      <w:r w:rsidR="0BB0CEBA">
        <w:t xml:space="preserve"> </w:t>
      </w:r>
      <w:r w:rsidR="40CF925A">
        <w:t>Teams</w:t>
      </w:r>
    </w:p>
    <w:p w14:paraId="516F0370" w14:textId="31852003" w:rsidR="00547C58" w:rsidRDefault="301965AD">
      <w:pPr>
        <w:pStyle w:val="BodyText"/>
      </w:pPr>
      <w:r>
        <w:t>Attendees:</w:t>
      </w:r>
      <w:r w:rsidR="7953006F">
        <w:t xml:space="preserve"> Yoshi Bird, Erica </w:t>
      </w:r>
      <w:proofErr w:type="spellStart"/>
      <w:r w:rsidR="7953006F">
        <w:t>Quallen</w:t>
      </w:r>
      <w:proofErr w:type="spellEnd"/>
      <w:r w:rsidR="7953006F">
        <w:t>, Ted Hadley</w:t>
      </w:r>
      <w:r w:rsidR="00F17FCE">
        <w:t>, Kelly Turner</w:t>
      </w:r>
    </w:p>
    <w:p w14:paraId="43CAF10C" w14:textId="35BC3EBC" w:rsidR="00547C58" w:rsidRDefault="301965AD">
      <w:pPr>
        <w:pStyle w:val="BodyText"/>
      </w:pPr>
      <w:r>
        <w:t>Manager:</w:t>
      </w:r>
      <w:r w:rsidR="363CD8F6">
        <w:t xml:space="preserve"> </w:t>
      </w:r>
      <w:r w:rsidR="00F17FCE">
        <w:t>Yoshi Bird</w:t>
      </w:r>
      <w:r w:rsidR="00BF60BA">
        <w:br/>
      </w:r>
      <w:r>
        <w:t>Scribe:</w:t>
      </w:r>
      <w:r w:rsidR="0C65B72F">
        <w:t xml:space="preserve"> </w:t>
      </w:r>
      <w:r w:rsidR="00F17FCE">
        <w:t>Kelly Turner</w:t>
      </w:r>
    </w:p>
    <w:p w14:paraId="49CA2FA4" w14:textId="77777777" w:rsidR="00547C58" w:rsidRDefault="00BF60BA">
      <w:pPr>
        <w:pStyle w:val="Heading2"/>
      </w:pPr>
      <w:bookmarkStart w:id="1" w:name="minutes"/>
      <w:r>
        <w:t>Minutes</w:t>
      </w:r>
    </w:p>
    <w:p w14:paraId="668CB6E0" w14:textId="77777777" w:rsidR="00547C58" w:rsidRDefault="00BF60BA">
      <w:pPr>
        <w:pStyle w:val="FirstParagraph"/>
      </w:pPr>
      <w:r>
        <w:rPr>
          <w:i/>
          <w:iCs/>
        </w:rPr>
        <w:t>(</w:t>
      </w:r>
      <w:proofErr w:type="gramStart"/>
      <w:r>
        <w:rPr>
          <w:i/>
          <w:iCs/>
        </w:rPr>
        <w:t>duplicate</w:t>
      </w:r>
      <w:proofErr w:type="gramEnd"/>
      <w:r>
        <w:rPr>
          <w:i/>
          <w:iCs/>
        </w:rPr>
        <w:t xml:space="preserve"> these agenda items as needed)</w:t>
      </w:r>
    </w:p>
    <w:p w14:paraId="672A6659" w14:textId="77777777" w:rsidR="00547C58" w:rsidRDefault="00BF60BA">
      <w:r>
        <w:rPr>
          <w:noProof/>
        </w:rPr>
        <w:pict w14:anchorId="4D01932E">
          <v:rect id="_x0000_i1028" alt="" style="width:468pt;height:.05pt;mso-width-percent:0;mso-height-percent:0;mso-width-percent:0;mso-height-percent:0" o:hralign="center" o:hrstd="t" o:hr="t"/>
        </w:pict>
      </w:r>
    </w:p>
    <w:p w14:paraId="4059522C" w14:textId="432C8383" w:rsidR="00547C58" w:rsidRDefault="301965AD">
      <w:pPr>
        <w:pStyle w:val="FirstParagraph"/>
      </w:pPr>
      <w:r>
        <w:t>Agenda Item:</w:t>
      </w:r>
      <w:r w:rsidR="5CB9AFF7">
        <w:t xml:space="preserve"> Status of Items from last meeting</w:t>
      </w:r>
    </w:p>
    <w:p w14:paraId="0A37501D" w14:textId="77777777" w:rsidR="00547C58" w:rsidRDefault="00547C58">
      <w:pPr>
        <w:pStyle w:val="BodyText"/>
      </w:pPr>
    </w:p>
    <w:p w14:paraId="5DAB6C7B" w14:textId="543AC7CD" w:rsidR="00547C58" w:rsidRDefault="301965AD">
      <w:pPr>
        <w:pStyle w:val="BodyText"/>
      </w:pPr>
      <w:r>
        <w:t>Notes:</w:t>
      </w:r>
      <w:r w:rsidR="4CDA9F90">
        <w:t xml:space="preserve"> </w:t>
      </w:r>
      <w:r w:rsidR="00F17FCE">
        <w:t xml:space="preserve">Yoshi and Erica developed the code files, Yoshi worked with </w:t>
      </w:r>
      <w:proofErr w:type="spellStart"/>
      <w:r w:rsidR="00F17FCE">
        <w:t>cartopi</w:t>
      </w:r>
      <w:proofErr w:type="spellEnd"/>
      <w:r w:rsidR="00F17FCE">
        <w:t xml:space="preserve"> to generate maps.</w:t>
      </w:r>
    </w:p>
    <w:p w14:paraId="6E0FD538" w14:textId="1FA8B4A6" w:rsidR="00326608" w:rsidRDefault="00326608">
      <w:pPr>
        <w:pStyle w:val="BodyText"/>
      </w:pPr>
      <w:r>
        <w:t xml:space="preserve">Erica has a lot of shape files for Vermont from her research, will try to use them with </w:t>
      </w:r>
      <w:proofErr w:type="spellStart"/>
      <w:r>
        <w:t>cartopy</w:t>
      </w:r>
      <w:proofErr w:type="spellEnd"/>
      <w:r>
        <w:t xml:space="preserve"> to generate specific working maps</w:t>
      </w:r>
    </w:p>
    <w:p w14:paraId="6A05A809" w14:textId="77777777" w:rsidR="00547C58" w:rsidRDefault="00547C58">
      <w:pPr>
        <w:pStyle w:val="BodyText"/>
      </w:pPr>
    </w:p>
    <w:p w14:paraId="36E5C317" w14:textId="71F4781B" w:rsidR="00547C58" w:rsidRDefault="301965AD">
      <w:pPr>
        <w:pStyle w:val="BodyText"/>
      </w:pPr>
      <w:r>
        <w:t>Conclusion(s):</w:t>
      </w:r>
      <w:r w:rsidR="3FDD7AAD">
        <w:t xml:space="preserve"> </w:t>
      </w:r>
      <w:r w:rsidR="000718D1">
        <w:t>Erica</w:t>
      </w:r>
      <w:r w:rsidR="0080611E">
        <w:t xml:space="preserve">, Ted, and </w:t>
      </w:r>
      <w:r w:rsidR="00F17FCE">
        <w:t xml:space="preserve">Kelly to work on visualizations, experimenting with </w:t>
      </w:r>
      <w:proofErr w:type="spellStart"/>
      <w:r w:rsidR="00F17FCE">
        <w:t>Cartopy</w:t>
      </w:r>
      <w:proofErr w:type="spellEnd"/>
      <w:r w:rsidR="00F17FCE">
        <w:t xml:space="preserve"> and possibly </w:t>
      </w:r>
      <w:proofErr w:type="spellStart"/>
      <w:r w:rsidR="00F17FCE">
        <w:t>geopandas</w:t>
      </w:r>
      <w:proofErr w:type="spellEnd"/>
      <w:r w:rsidR="00F17FCE">
        <w:t xml:space="preserve"> to generate maps for the data</w:t>
      </w:r>
    </w:p>
    <w:p w14:paraId="41C8F396" w14:textId="77777777" w:rsidR="00547C58" w:rsidRDefault="00BF60BA">
      <w:r>
        <w:rPr>
          <w:noProof/>
        </w:rPr>
        <w:pict w14:anchorId="30AA89AB">
          <v:rect id="_x0000_i1027" alt="" style="width:468pt;height:.05pt;mso-width-percent:0;mso-height-percent:0;mso-width-percent:0;mso-height-percent:0" o:hralign="center" o:hrstd="t" o:hr="t"/>
        </w:pict>
      </w:r>
    </w:p>
    <w:p w14:paraId="54AB42F4" w14:textId="2360AAD2" w:rsidR="00547C58" w:rsidRDefault="301965AD">
      <w:pPr>
        <w:pStyle w:val="FirstParagraph"/>
      </w:pPr>
      <w:r>
        <w:t>Agenda Item:</w:t>
      </w:r>
      <w:r w:rsidR="53E3EBFC">
        <w:t xml:space="preserve"> </w:t>
      </w:r>
      <w:r w:rsidR="00F17FCE">
        <w:t>Developing project report</w:t>
      </w:r>
    </w:p>
    <w:p w14:paraId="72A3D3EC" w14:textId="77777777" w:rsidR="00547C58" w:rsidRDefault="00547C58">
      <w:pPr>
        <w:pStyle w:val="BodyText"/>
      </w:pPr>
    </w:p>
    <w:p w14:paraId="55477C95" w14:textId="6E38FBBD" w:rsidR="00547C58" w:rsidRDefault="301965AD">
      <w:pPr>
        <w:pStyle w:val="BodyText"/>
      </w:pPr>
      <w:r>
        <w:t>Notes:</w:t>
      </w:r>
      <w:r w:rsidR="266931CD">
        <w:t xml:space="preserve"> </w:t>
      </w:r>
      <w:r w:rsidR="00F17FCE">
        <w:t>First need to create more of the visualizations/content</w:t>
      </w:r>
    </w:p>
    <w:p w14:paraId="0E27B00A" w14:textId="2626F815" w:rsidR="00547C58" w:rsidRDefault="00F17FCE">
      <w:pPr>
        <w:pStyle w:val="BodyText"/>
      </w:pPr>
      <w:r>
        <w:t>Yoshi and Erica to work on abstract/intro of report</w:t>
      </w:r>
    </w:p>
    <w:p w14:paraId="60061E4C" w14:textId="77777777" w:rsidR="00547C58" w:rsidRDefault="00547C58">
      <w:pPr>
        <w:pStyle w:val="BodyText"/>
      </w:pPr>
    </w:p>
    <w:p w14:paraId="4DF9D4A3" w14:textId="6EEBDDB5" w:rsidR="00547C58" w:rsidRDefault="301965AD">
      <w:pPr>
        <w:pStyle w:val="BodyText"/>
      </w:pPr>
      <w:r>
        <w:t>Conclusion(s):</w:t>
      </w:r>
      <w:r w:rsidR="5F96CF66">
        <w:t xml:space="preserve"> </w:t>
      </w:r>
      <w:r w:rsidR="19089E57">
        <w:t xml:space="preserve">We will use zip codes as location identifiers for future analysis/visualizations. Will </w:t>
      </w:r>
      <w:proofErr w:type="gramStart"/>
      <w:r w:rsidR="19089E57">
        <w:t>look into</w:t>
      </w:r>
      <w:proofErr w:type="gramEnd"/>
      <w:r w:rsidR="19089E57">
        <w:t xml:space="preserve"> zip code issues</w:t>
      </w:r>
      <w:r w:rsidR="2B33FD3F">
        <w:t>.</w:t>
      </w:r>
    </w:p>
    <w:p w14:paraId="44EAFD9C" w14:textId="77777777" w:rsidR="00547C58" w:rsidRDefault="00547C58">
      <w:pPr>
        <w:pStyle w:val="BodyText"/>
      </w:pPr>
    </w:p>
    <w:p w14:paraId="513BAA95" w14:textId="77777777" w:rsidR="00AA3171" w:rsidRDefault="00BF60BA" w:rsidP="00AA3171">
      <w:r>
        <w:rPr>
          <w:noProof/>
        </w:rPr>
        <w:pict w14:anchorId="5A46CBA9">
          <v:rect id="_x0000_i1026" alt="" style="width:468pt;height:.05pt;mso-width-percent:0;mso-height-percent:0;mso-width-percent:0;mso-height-percent:0" o:hralign="center" o:hrstd="t" o:hr="t"/>
        </w:pict>
      </w:r>
    </w:p>
    <w:p w14:paraId="3E586958" w14:textId="77777777" w:rsidR="00AA3171" w:rsidRDefault="00AA3171" w:rsidP="00AA3171">
      <w:r>
        <w:lastRenderedPageBreak/>
        <w:t xml:space="preserve">Agenda Item: </w:t>
      </w:r>
      <w:r>
        <w:t>Work and next meeting</w:t>
      </w:r>
    </w:p>
    <w:p w14:paraId="04926413" w14:textId="77777777" w:rsidR="00AA3171" w:rsidRDefault="00AA3171" w:rsidP="00AA3171">
      <w:r>
        <w:t>Notes:</w:t>
      </w:r>
    </w:p>
    <w:p w14:paraId="477861CF" w14:textId="77777777" w:rsidR="00AA3171" w:rsidRDefault="00AA3171" w:rsidP="00AA3171">
      <w:r>
        <w:t>All members have assigned work to do until next meeting</w:t>
      </w:r>
    </w:p>
    <w:p w14:paraId="5DFA372D" w14:textId="77777777" w:rsidR="00AA3171" w:rsidRDefault="00AA3171" w:rsidP="00AA3171">
      <w:r>
        <w:t>Conclusions:</w:t>
      </w:r>
    </w:p>
    <w:p w14:paraId="4B94D5A5" w14:textId="4EC79D61" w:rsidR="00547C58" w:rsidRDefault="00AA3171" w:rsidP="00AA3171">
      <w:r>
        <w:t xml:space="preserve">Meeting at 4:30 </w:t>
      </w:r>
      <w:r w:rsidR="00971374">
        <w:t xml:space="preserve">on </w:t>
      </w:r>
      <w:r>
        <w:t>12/1</w:t>
      </w:r>
      <w:r w:rsidR="00C478A5">
        <w:t>4</w:t>
      </w:r>
      <w:r w:rsidR="00BF60BA">
        <w:rPr>
          <w:noProof/>
        </w:rPr>
        <w:pict w14:anchorId="7F742514">
          <v:rect id="_x0000_i1025" alt="" style="width:468pt;height:.05pt;mso-width-percent:0;mso-height-percent:0;mso-width-percent:0;mso-height-percent:0" o:hralign="center" o:hrstd="t" o:hr="t"/>
        </w:pict>
      </w:r>
      <w:bookmarkEnd w:id="0"/>
      <w:bookmarkEnd w:id="1"/>
    </w:p>
    <w:sectPr w:rsidR="00547C5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33DF99" w14:textId="77777777" w:rsidR="00BF60BA" w:rsidRDefault="00BF60BA">
      <w:pPr>
        <w:spacing w:after="0"/>
      </w:pPr>
      <w:r>
        <w:separator/>
      </w:r>
    </w:p>
  </w:endnote>
  <w:endnote w:type="continuationSeparator" w:id="0">
    <w:p w14:paraId="345305BC" w14:textId="77777777" w:rsidR="00BF60BA" w:rsidRDefault="00BF60B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511706" w14:textId="77777777" w:rsidR="00BF60BA" w:rsidRDefault="00BF60BA">
      <w:r>
        <w:separator/>
      </w:r>
    </w:p>
  </w:footnote>
  <w:footnote w:type="continuationSeparator" w:id="0">
    <w:p w14:paraId="7127BA8E" w14:textId="77777777" w:rsidR="00BF60BA" w:rsidRDefault="00BF60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D62835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5870BFAC"/>
    <w:rsid w:val="000718D1"/>
    <w:rsid w:val="00326608"/>
    <w:rsid w:val="00445CCE"/>
    <w:rsid w:val="00547C58"/>
    <w:rsid w:val="0080611E"/>
    <w:rsid w:val="00840912"/>
    <w:rsid w:val="00971374"/>
    <w:rsid w:val="00AA3171"/>
    <w:rsid w:val="00BF60BA"/>
    <w:rsid w:val="00C361CF"/>
    <w:rsid w:val="00C478A5"/>
    <w:rsid w:val="00CB4E90"/>
    <w:rsid w:val="00EE71AD"/>
    <w:rsid w:val="00F17FCE"/>
    <w:rsid w:val="0626C110"/>
    <w:rsid w:val="071D27FC"/>
    <w:rsid w:val="088DFDB1"/>
    <w:rsid w:val="094650E9"/>
    <w:rsid w:val="0BB0CEBA"/>
    <w:rsid w:val="0BF0991F"/>
    <w:rsid w:val="0C65B72F"/>
    <w:rsid w:val="0D819022"/>
    <w:rsid w:val="115E9B7F"/>
    <w:rsid w:val="164FF533"/>
    <w:rsid w:val="17FC140D"/>
    <w:rsid w:val="19089E57"/>
    <w:rsid w:val="1E80F55C"/>
    <w:rsid w:val="1FEDFD95"/>
    <w:rsid w:val="206FC17F"/>
    <w:rsid w:val="266931CD"/>
    <w:rsid w:val="27C88725"/>
    <w:rsid w:val="2B02EEE4"/>
    <w:rsid w:val="2B33FD3F"/>
    <w:rsid w:val="2F76CFE5"/>
    <w:rsid w:val="2FDDD7DB"/>
    <w:rsid w:val="301965AD"/>
    <w:rsid w:val="31B1C40F"/>
    <w:rsid w:val="32AE70A7"/>
    <w:rsid w:val="338C3B19"/>
    <w:rsid w:val="344A4108"/>
    <w:rsid w:val="363CD8F6"/>
    <w:rsid w:val="3CEA91ED"/>
    <w:rsid w:val="3FDD7AAD"/>
    <w:rsid w:val="40CF925A"/>
    <w:rsid w:val="43528F43"/>
    <w:rsid w:val="446EC2B1"/>
    <w:rsid w:val="44B72E10"/>
    <w:rsid w:val="4564092A"/>
    <w:rsid w:val="471ACA99"/>
    <w:rsid w:val="47853726"/>
    <w:rsid w:val="4CDA9F90"/>
    <w:rsid w:val="4CF95FA9"/>
    <w:rsid w:val="53E3EBFC"/>
    <w:rsid w:val="57823293"/>
    <w:rsid w:val="582F923E"/>
    <w:rsid w:val="5870BFAC"/>
    <w:rsid w:val="5C677605"/>
    <w:rsid w:val="5CB9AFF7"/>
    <w:rsid w:val="5F96CF66"/>
    <w:rsid w:val="68D1A7B7"/>
    <w:rsid w:val="69E973EF"/>
    <w:rsid w:val="6D466216"/>
    <w:rsid w:val="75572ADF"/>
    <w:rsid w:val="77FBC343"/>
    <w:rsid w:val="7953006F"/>
    <w:rsid w:val="7CCF3466"/>
    <w:rsid w:val="7DD0D831"/>
    <w:rsid w:val="7F6CA89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01932E"/>
  <w15:docId w15:val="{7381CC3E-3808-4E8A-AB1E-F4176BB8DF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73C981315DF641945723851C31F187" ma:contentTypeVersion="10" ma:contentTypeDescription="Create a new document." ma:contentTypeScope="" ma:versionID="e1f8b562e0c6ed311bb321c27deca291">
  <xsd:schema xmlns:xsd="http://www.w3.org/2001/XMLSchema" xmlns:xs="http://www.w3.org/2001/XMLSchema" xmlns:p="http://schemas.microsoft.com/office/2006/metadata/properties" xmlns:ns2="04b7e6ef-76ea-475d-aa9c-ccace62cce5a" targetNamespace="http://schemas.microsoft.com/office/2006/metadata/properties" ma:root="true" ma:fieldsID="c45189d5732f3cc5d7012dd590979832" ns2:_="">
    <xsd:import namespace="04b7e6ef-76ea-475d-aa9c-ccace62cce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b7e6ef-76ea-475d-aa9c-ccace62cce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4E58CC8-13FB-4F5B-B9B4-15071A87630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D3FED74-7123-4BDA-83BB-937D748C37E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D021628-F765-4DE2-A24A-3746E9DB23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b7e6ef-76ea-475d-aa9c-ccace62cce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62</Words>
  <Characters>925</Characters>
  <Application>Microsoft Office Word</Application>
  <DocSecurity>0</DocSecurity>
  <Lines>7</Lines>
  <Paragraphs>2</Paragraphs>
  <ScaleCrop>false</ScaleCrop>
  <Company/>
  <LinksUpToDate>false</LinksUpToDate>
  <CharactersWithSpaces>1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mes S. Turner</dc:creator>
  <cp:keywords/>
  <cp:lastModifiedBy>James S. Turner</cp:lastModifiedBy>
  <cp:revision>2</cp:revision>
  <dcterms:created xsi:type="dcterms:W3CDTF">2021-12-13T18:25:00Z</dcterms:created>
  <dcterms:modified xsi:type="dcterms:W3CDTF">2021-12-13T1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73C981315DF641945723851C31F187</vt:lpwstr>
  </property>
</Properties>
</file>